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5D8D5" w14:textId="661EB6ED" w:rsidR="00404A6C" w:rsidRPr="00020BC5" w:rsidRDefault="00404A6C" w:rsidP="001674A6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val="en-AU"/>
        </w:rPr>
        <w:id w:val="-11726312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46FA34" w14:textId="4DCA229C" w:rsidR="004D68C3" w:rsidRPr="00020BC5" w:rsidRDefault="004D68C3" w:rsidP="001674A6">
          <w:pPr>
            <w:pStyle w:val="TOCHeading"/>
            <w:spacing w:line="360" w:lineRule="auto"/>
            <w:rPr>
              <w:rFonts w:ascii="Times New Roman" w:hAnsi="Times New Roman" w:cs="Times New Roman"/>
              <w:color w:val="auto"/>
            </w:rPr>
          </w:pPr>
          <w:r w:rsidRPr="00020BC5">
            <w:rPr>
              <w:rFonts w:ascii="Times New Roman" w:hAnsi="Times New Roman" w:cs="Times New Roman"/>
              <w:color w:val="auto"/>
            </w:rPr>
            <w:t>Contents</w:t>
          </w:r>
        </w:p>
        <w:p w14:paraId="40A9CD65" w14:textId="6C1C08F5" w:rsidR="00BA4584" w:rsidRDefault="004D68C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 w:rsidRPr="00020BC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020BC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020BC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50147461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Install JRE Instruction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1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3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4D397DFF" w14:textId="0CA4DFC9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2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Install JDK Instruction (Optional)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2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3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31A38577" w14:textId="02F78C00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3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Install Apache NetBeans IDE (Optional)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3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3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6943FA4C" w14:textId="5D68168C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4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Compiling and installation without Apache NetBeans IDE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4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4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6FE62E2B" w14:textId="160870B6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5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Compiling and installation with Apache NetBeans IDE (Optional)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5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5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6C860B6C" w14:textId="1B502CE9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6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Test instruction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6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6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6D712C56" w14:textId="0BBC4060" w:rsidR="00BA4584" w:rsidRDefault="003D1E14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50147467" w:history="1"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 w:rsidR="00BA4584">
              <w:rPr>
                <w:rFonts w:eastAsiaTheme="minorEastAsia"/>
                <w:noProof/>
                <w:lang w:val="en-US"/>
              </w:rPr>
              <w:tab/>
            </w:r>
            <w:r w:rsidR="00BA4584" w:rsidRPr="008F7F28">
              <w:rPr>
                <w:rStyle w:val="Hyperlink"/>
                <w:rFonts w:ascii="Times New Roman" w:hAnsi="Times New Roman" w:cs="Times New Roman"/>
                <w:b/>
                <w:noProof/>
              </w:rPr>
              <w:t>The key issues of upgrading a client and a server to a peer</w:t>
            </w:r>
            <w:r w:rsidR="00BA4584">
              <w:rPr>
                <w:noProof/>
                <w:webHidden/>
              </w:rPr>
              <w:tab/>
            </w:r>
            <w:r w:rsidR="00BA4584">
              <w:rPr>
                <w:noProof/>
                <w:webHidden/>
              </w:rPr>
              <w:fldChar w:fldCharType="begin"/>
            </w:r>
            <w:r w:rsidR="00BA4584">
              <w:rPr>
                <w:noProof/>
                <w:webHidden/>
              </w:rPr>
              <w:instrText xml:space="preserve"> PAGEREF _Toc50147467 \h </w:instrText>
            </w:r>
            <w:r w:rsidR="00BA4584">
              <w:rPr>
                <w:noProof/>
                <w:webHidden/>
              </w:rPr>
            </w:r>
            <w:r w:rsidR="00BA4584">
              <w:rPr>
                <w:noProof/>
                <w:webHidden/>
              </w:rPr>
              <w:fldChar w:fldCharType="separate"/>
            </w:r>
            <w:r w:rsidR="00BA4584">
              <w:rPr>
                <w:noProof/>
                <w:webHidden/>
              </w:rPr>
              <w:t>17</w:t>
            </w:r>
            <w:r w:rsidR="00BA4584">
              <w:rPr>
                <w:noProof/>
                <w:webHidden/>
              </w:rPr>
              <w:fldChar w:fldCharType="end"/>
            </w:r>
          </w:hyperlink>
        </w:p>
        <w:p w14:paraId="5DF95B14" w14:textId="15A39C24" w:rsidR="004D68C3" w:rsidRPr="00020BC5" w:rsidRDefault="004D68C3" w:rsidP="001674A6">
          <w:pPr>
            <w:spacing w:line="360" w:lineRule="auto"/>
            <w:rPr>
              <w:rFonts w:ascii="Times New Roman" w:hAnsi="Times New Roman" w:cs="Times New Roman"/>
            </w:rPr>
          </w:pPr>
          <w:r w:rsidRPr="00020BC5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F2EB658" w14:textId="23E52F0C" w:rsidR="004D68C3" w:rsidRPr="00020BC5" w:rsidRDefault="004D68C3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</w:rPr>
        <w:br w:type="page"/>
      </w:r>
    </w:p>
    <w:p w14:paraId="3CDE6179" w14:textId="00185706" w:rsidR="00675D02" w:rsidRPr="00020BC5" w:rsidRDefault="00675D02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0" w:name="_Toc50147461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Install JRE Instruction</w:t>
      </w:r>
      <w:bookmarkEnd w:id="0"/>
    </w:p>
    <w:p w14:paraId="7B22F916" w14:textId="52CB58EA" w:rsidR="000938CB" w:rsidRPr="00020BC5" w:rsidRDefault="000938CB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Go to website </w:t>
      </w:r>
      <w:hyperlink r:id="rId8" w:history="1">
        <w:r w:rsidRPr="00020BC5">
          <w:rPr>
            <w:rStyle w:val="Hyperlink"/>
            <w:rFonts w:ascii="Times New Roman" w:hAnsi="Times New Roman" w:cs="Times New Roman"/>
            <w:sz w:val="24"/>
            <w:szCs w:val="24"/>
          </w:rPr>
          <w:t>https://www.java.com/ES/download/</w:t>
        </w:r>
      </w:hyperlink>
      <w:r w:rsidRPr="00020BC5">
        <w:rPr>
          <w:rFonts w:ascii="Times New Roman" w:hAnsi="Times New Roman" w:cs="Times New Roman"/>
          <w:sz w:val="24"/>
          <w:szCs w:val="24"/>
        </w:rPr>
        <w:t xml:space="preserve"> and stall the software by follow</w:t>
      </w:r>
      <w:r w:rsidR="00B9231D">
        <w:rPr>
          <w:rFonts w:ascii="Times New Roman" w:hAnsi="Times New Roman" w:cs="Times New Roman"/>
          <w:sz w:val="24"/>
          <w:szCs w:val="24"/>
        </w:rPr>
        <w:t>ing</w:t>
      </w:r>
      <w:r w:rsidRPr="00020BC5">
        <w:rPr>
          <w:rFonts w:ascii="Times New Roman" w:hAnsi="Times New Roman" w:cs="Times New Roman"/>
          <w:sz w:val="24"/>
          <w:szCs w:val="24"/>
        </w:rPr>
        <w:t xml:space="preserve"> the instructions.</w:t>
      </w:r>
    </w:p>
    <w:p w14:paraId="631035ED" w14:textId="16F31382" w:rsidR="00A54A55" w:rsidRPr="00020BC5" w:rsidRDefault="00675D02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" w:name="_Toc50147462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t>Install JDK Instruction</w:t>
      </w:r>
      <w:r w:rsidR="00A54A55"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 </w:t>
      </w:r>
      <w:r w:rsidR="006122FD" w:rsidRPr="00020BC5">
        <w:rPr>
          <w:rFonts w:ascii="Times New Roman" w:hAnsi="Times New Roman" w:cs="Times New Roman"/>
          <w:b/>
          <w:color w:val="auto"/>
          <w:sz w:val="28"/>
          <w:szCs w:val="28"/>
        </w:rPr>
        <w:t>(Optional)</w:t>
      </w:r>
      <w:bookmarkEnd w:id="1"/>
    </w:p>
    <w:p w14:paraId="06402B83" w14:textId="08537558" w:rsidR="00F03C54" w:rsidRPr="00020BC5" w:rsidRDefault="00F03C54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Go to website </w:t>
      </w:r>
      <w:hyperlink r:id="rId9" w:history="1">
        <w:r w:rsidRPr="00020BC5">
          <w:rPr>
            <w:rStyle w:val="Hyperlink"/>
            <w:rFonts w:ascii="Times New Roman" w:hAnsi="Times New Roman" w:cs="Times New Roman"/>
            <w:sz w:val="24"/>
            <w:szCs w:val="24"/>
          </w:rPr>
          <w:t>https://www.oracle.com/technetwork/java/javase/overview/index.html</w:t>
        </w:r>
      </w:hyperlink>
    </w:p>
    <w:p w14:paraId="0C346F5D" w14:textId="67CCE2D4" w:rsidR="00F03C54" w:rsidRPr="00020BC5" w:rsidRDefault="00F03C54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Download the suitable ver</w:t>
      </w:r>
      <w:r w:rsidR="00AA28E3" w:rsidRPr="00020BC5">
        <w:rPr>
          <w:rFonts w:ascii="Times New Roman" w:hAnsi="Times New Roman" w:cs="Times New Roman"/>
          <w:sz w:val="24"/>
          <w:szCs w:val="24"/>
        </w:rPr>
        <w:t>sion, this project uses JDK 1.8.0_261</w:t>
      </w:r>
      <w:r w:rsidRPr="00020BC5">
        <w:rPr>
          <w:rFonts w:ascii="Times New Roman" w:hAnsi="Times New Roman" w:cs="Times New Roman"/>
          <w:sz w:val="24"/>
          <w:szCs w:val="24"/>
        </w:rPr>
        <w:t xml:space="preserve"> but it can be comp</w:t>
      </w:r>
      <w:r w:rsidR="00B9231D">
        <w:rPr>
          <w:rFonts w:ascii="Times New Roman" w:hAnsi="Times New Roman" w:cs="Times New Roman"/>
          <w:sz w:val="24"/>
          <w:szCs w:val="24"/>
        </w:rPr>
        <w:t>il</w:t>
      </w:r>
      <w:r w:rsidRPr="00020BC5">
        <w:rPr>
          <w:rFonts w:ascii="Times New Roman" w:hAnsi="Times New Roman" w:cs="Times New Roman"/>
          <w:sz w:val="24"/>
          <w:szCs w:val="24"/>
        </w:rPr>
        <w:t xml:space="preserve">ed on </w:t>
      </w:r>
      <w:r w:rsidR="004D2A32" w:rsidRPr="00020BC5">
        <w:rPr>
          <w:rFonts w:ascii="Times New Roman" w:hAnsi="Times New Roman" w:cs="Times New Roman"/>
          <w:sz w:val="24"/>
          <w:szCs w:val="24"/>
        </w:rPr>
        <w:t>higher</w:t>
      </w:r>
      <w:r w:rsidRPr="00020BC5">
        <w:rPr>
          <w:rFonts w:ascii="Times New Roman" w:hAnsi="Times New Roman" w:cs="Times New Roman"/>
          <w:sz w:val="24"/>
          <w:szCs w:val="24"/>
        </w:rPr>
        <w:t xml:space="preserve"> JDK </w:t>
      </w:r>
      <w:r w:rsidR="004D2A32" w:rsidRPr="00020BC5">
        <w:rPr>
          <w:rFonts w:ascii="Times New Roman" w:hAnsi="Times New Roman" w:cs="Times New Roman"/>
          <w:sz w:val="24"/>
          <w:szCs w:val="24"/>
        </w:rPr>
        <w:t xml:space="preserve">version </w:t>
      </w:r>
      <w:r w:rsidRPr="00020BC5">
        <w:rPr>
          <w:rFonts w:ascii="Times New Roman" w:hAnsi="Times New Roman" w:cs="Times New Roman"/>
          <w:sz w:val="24"/>
          <w:szCs w:val="24"/>
        </w:rPr>
        <w:t>as well.</w:t>
      </w:r>
    </w:p>
    <w:p w14:paraId="35951DEB" w14:textId="6229730F" w:rsidR="00F03C54" w:rsidRPr="00020BC5" w:rsidRDefault="00F03C54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b/>
          <w:sz w:val="24"/>
          <w:szCs w:val="24"/>
        </w:rPr>
        <w:t xml:space="preserve">Setting up </w:t>
      </w:r>
      <w:r w:rsidR="00B9231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020BC5">
        <w:rPr>
          <w:rFonts w:ascii="Times New Roman" w:hAnsi="Times New Roman" w:cs="Times New Roman"/>
          <w:b/>
          <w:sz w:val="24"/>
          <w:szCs w:val="24"/>
        </w:rPr>
        <w:t>system</w:t>
      </w:r>
      <w:r w:rsidR="00027591" w:rsidRPr="00020BC5">
        <w:rPr>
          <w:rFonts w:ascii="Times New Roman" w:hAnsi="Times New Roman" w:cs="Times New Roman"/>
          <w:b/>
          <w:sz w:val="24"/>
          <w:szCs w:val="24"/>
        </w:rPr>
        <w:t xml:space="preserve"> by accessing the link </w:t>
      </w:r>
      <w:hyperlink r:id="rId10" w:history="1">
        <w:r w:rsidR="00027591" w:rsidRPr="00020BC5">
          <w:rPr>
            <w:rStyle w:val="Hyperlink"/>
            <w:rFonts w:ascii="Times New Roman" w:hAnsi="Times New Roman" w:cs="Times New Roman"/>
            <w:sz w:val="24"/>
            <w:szCs w:val="24"/>
          </w:rPr>
          <w:t>https://docs.oracle.com/cd/E19182-01/821-0917/inst_jdk_javahome_t/index.html</w:t>
        </w:r>
      </w:hyperlink>
    </w:p>
    <w:p w14:paraId="69219124" w14:textId="64C72848" w:rsidR="007A6C93" w:rsidRPr="00020BC5" w:rsidRDefault="007A6C93" w:rsidP="001674A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20BC5">
        <w:rPr>
          <w:rFonts w:ascii="Times New Roman" w:hAnsi="Times New Roman" w:cs="Times New Roman"/>
          <w:b/>
          <w:sz w:val="24"/>
          <w:szCs w:val="24"/>
        </w:rPr>
        <w:t xml:space="preserve">Check JDK by using </w:t>
      </w:r>
      <w:r w:rsidR="00B9231D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020BC5">
        <w:rPr>
          <w:rFonts w:ascii="Times New Roman" w:hAnsi="Times New Roman" w:cs="Times New Roman"/>
          <w:b/>
          <w:sz w:val="24"/>
          <w:szCs w:val="24"/>
        </w:rPr>
        <w:t>command line window:</w:t>
      </w:r>
    </w:p>
    <w:p w14:paraId="149116D7" w14:textId="169B94C3" w:rsidR="007A6C93" w:rsidRPr="00020BC5" w:rsidRDefault="00821CD4" w:rsidP="001674A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69A6C5D1" wp14:editId="2B4C4ABB">
            <wp:extent cx="5731510" cy="32797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218C2" w14:textId="59AFC6C7" w:rsidR="007A6C93" w:rsidRPr="00020BC5" w:rsidRDefault="007A6C93" w:rsidP="001674A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20BC5">
        <w:rPr>
          <w:rFonts w:ascii="Times New Roman" w:hAnsi="Times New Roman" w:cs="Times New Roman"/>
          <w:b/>
          <w:sz w:val="24"/>
          <w:szCs w:val="24"/>
        </w:rPr>
        <w:t>Java version and Javac version have to be the same.</w:t>
      </w:r>
    </w:p>
    <w:p w14:paraId="0113E88D" w14:textId="7DA59BC6" w:rsidR="00675D02" w:rsidRPr="00020BC5" w:rsidRDefault="00A54A55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50147463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t>Install Apache NetBeans IDE</w:t>
      </w:r>
      <w:r w:rsidR="006A025E"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 (Optional)</w:t>
      </w:r>
      <w:bookmarkEnd w:id="2"/>
    </w:p>
    <w:p w14:paraId="185E023C" w14:textId="11B48986" w:rsidR="00232AD7" w:rsidRPr="00020BC5" w:rsidRDefault="008B5FEF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Download NetBeans IDE </w:t>
      </w:r>
      <w:hyperlink r:id="rId12" w:history="1">
        <w:r w:rsidR="00A5768A" w:rsidRPr="00020BC5">
          <w:rPr>
            <w:rStyle w:val="Hyperlink"/>
            <w:rFonts w:ascii="Times New Roman" w:hAnsi="Times New Roman" w:cs="Times New Roman"/>
            <w:sz w:val="24"/>
            <w:szCs w:val="24"/>
          </w:rPr>
          <w:t>https://netbeans.org/downloads/8.2/rc/</w:t>
        </w:r>
      </w:hyperlink>
    </w:p>
    <w:p w14:paraId="00EBD516" w14:textId="23BB3FF8" w:rsidR="00D86A31" w:rsidRPr="00020BC5" w:rsidRDefault="00D86A31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Download and install follow the instructions.</w:t>
      </w:r>
    </w:p>
    <w:p w14:paraId="4A31A690" w14:textId="7B192CC2" w:rsidR="00D86A31" w:rsidRPr="00020BC5" w:rsidRDefault="00D86A31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This pro</w:t>
      </w:r>
      <w:r w:rsidR="0031424A" w:rsidRPr="00020BC5">
        <w:rPr>
          <w:rFonts w:ascii="Times New Roman" w:hAnsi="Times New Roman" w:cs="Times New Roman"/>
          <w:sz w:val="24"/>
          <w:szCs w:val="24"/>
        </w:rPr>
        <w:t>ject uses Apache NetBeans IDE 8</w:t>
      </w:r>
      <w:r w:rsidR="006525E2" w:rsidRPr="00020BC5">
        <w:rPr>
          <w:rFonts w:ascii="Times New Roman" w:hAnsi="Times New Roman" w:cs="Times New Roman"/>
          <w:sz w:val="24"/>
          <w:szCs w:val="24"/>
        </w:rPr>
        <w:t>.2</w:t>
      </w:r>
      <w:r w:rsidR="0031424A" w:rsidRPr="00020BC5">
        <w:rPr>
          <w:rFonts w:ascii="Times New Roman" w:hAnsi="Times New Roman" w:cs="Times New Roman"/>
          <w:sz w:val="24"/>
          <w:szCs w:val="24"/>
        </w:rPr>
        <w:t xml:space="preserve"> RC</w:t>
      </w:r>
      <w:r w:rsidRPr="00020BC5">
        <w:rPr>
          <w:rFonts w:ascii="Times New Roman" w:hAnsi="Times New Roman" w:cs="Times New Roman"/>
          <w:sz w:val="24"/>
          <w:szCs w:val="24"/>
        </w:rPr>
        <w:t>.</w:t>
      </w:r>
    </w:p>
    <w:p w14:paraId="237ABC71" w14:textId="7FA43810" w:rsidR="00830E4E" w:rsidRPr="00020BC5" w:rsidRDefault="00026480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_Toc50147464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 xml:space="preserve">Compiling and installation </w:t>
      </w:r>
      <w:r w:rsidR="006B2521"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without </w:t>
      </w:r>
      <w:r w:rsidR="00B710BB"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Apache </w:t>
      </w:r>
      <w:r w:rsidR="006B2521" w:rsidRPr="00020BC5">
        <w:rPr>
          <w:rFonts w:ascii="Times New Roman" w:hAnsi="Times New Roman" w:cs="Times New Roman"/>
          <w:b/>
          <w:color w:val="auto"/>
          <w:sz w:val="28"/>
          <w:szCs w:val="28"/>
        </w:rPr>
        <w:t>Net</w:t>
      </w:r>
      <w:r w:rsidR="00B710BB" w:rsidRPr="00020BC5">
        <w:rPr>
          <w:rFonts w:ascii="Times New Roman" w:hAnsi="Times New Roman" w:cs="Times New Roman"/>
          <w:b/>
          <w:color w:val="auto"/>
          <w:sz w:val="28"/>
          <w:szCs w:val="28"/>
        </w:rPr>
        <w:t>B</w:t>
      </w:r>
      <w:r w:rsidR="006B2521" w:rsidRPr="00020BC5">
        <w:rPr>
          <w:rFonts w:ascii="Times New Roman" w:hAnsi="Times New Roman" w:cs="Times New Roman"/>
          <w:b/>
          <w:color w:val="auto"/>
          <w:sz w:val="28"/>
          <w:szCs w:val="28"/>
        </w:rPr>
        <w:t>eans</w:t>
      </w:r>
      <w:r w:rsidR="00B710BB"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 IDE</w:t>
      </w:r>
      <w:bookmarkEnd w:id="3"/>
    </w:p>
    <w:p w14:paraId="1B142223" w14:textId="4F5A773C" w:rsidR="00633E78" w:rsidRPr="00020BC5" w:rsidRDefault="00896F2D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F20EA">
        <w:rPr>
          <w:rFonts w:ascii="Times New Roman" w:hAnsi="Times New Roman" w:cs="Times New Roman"/>
          <w:i/>
          <w:sz w:val="24"/>
          <w:szCs w:val="24"/>
          <w:u w:val="single"/>
        </w:rPr>
        <w:t>Unzip the file</w:t>
      </w:r>
      <w:r w:rsidRPr="00020BC5">
        <w:rPr>
          <w:rFonts w:ascii="Times New Roman" w:hAnsi="Times New Roman" w:cs="Times New Roman"/>
          <w:sz w:val="24"/>
          <w:szCs w:val="24"/>
        </w:rPr>
        <w:t xml:space="preserve">: </w:t>
      </w:r>
      <w:r w:rsidRPr="00020BC5">
        <w:rPr>
          <w:rFonts w:ascii="Times New Roman" w:hAnsi="Times New Roman" w:cs="Times New Roman"/>
          <w:b/>
          <w:sz w:val="24"/>
          <w:szCs w:val="24"/>
        </w:rPr>
        <w:t xml:space="preserve">COIT20257_Assignment_2PPFS.zip </w:t>
      </w:r>
    </w:p>
    <w:p w14:paraId="5C9D25BE" w14:textId="33E0452E" w:rsidR="00896F2D" w:rsidRPr="00521462" w:rsidRDefault="00896F2D" w:rsidP="001674A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521462">
        <w:rPr>
          <w:rFonts w:ascii="Times New Roman" w:hAnsi="Times New Roman" w:cs="Times New Roman"/>
          <w:sz w:val="24"/>
          <w:szCs w:val="24"/>
          <w:u w:val="single"/>
        </w:rPr>
        <w:t xml:space="preserve">There are </w:t>
      </w:r>
      <w:r w:rsidR="00EE3957" w:rsidRPr="00521462">
        <w:rPr>
          <w:rFonts w:ascii="Times New Roman" w:hAnsi="Times New Roman" w:cs="Times New Roman"/>
          <w:sz w:val="24"/>
          <w:szCs w:val="24"/>
          <w:u w:val="single"/>
        </w:rPr>
        <w:t>4</w:t>
      </w:r>
      <w:r w:rsidRPr="00521462">
        <w:rPr>
          <w:rFonts w:ascii="Times New Roman" w:hAnsi="Times New Roman" w:cs="Times New Roman"/>
          <w:sz w:val="24"/>
          <w:szCs w:val="24"/>
          <w:u w:val="single"/>
        </w:rPr>
        <w:t xml:space="preserve"> folders below:</w:t>
      </w:r>
    </w:p>
    <w:p w14:paraId="22CA6D25" w14:textId="6353BC16" w:rsidR="00896F2D" w:rsidRPr="00020BC5" w:rsidRDefault="00833F15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E63877D" wp14:editId="0B09D1FA">
            <wp:extent cx="5731510" cy="12528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E34F3" w14:textId="25FFFBB7" w:rsidR="00896F2D" w:rsidRPr="002B2F9C" w:rsidRDefault="00896F2D" w:rsidP="001674A6">
      <w:pPr>
        <w:spacing w:line="360" w:lineRule="auto"/>
        <w:rPr>
          <w:rFonts w:ascii="Times New Roman" w:hAnsi="Times New Roman" w:cs="Times New Roman"/>
          <w:i/>
          <w:sz w:val="24"/>
          <w:szCs w:val="24"/>
          <w:u w:val="single"/>
        </w:rPr>
      </w:pPr>
      <w:r w:rsidRPr="002B2F9C">
        <w:rPr>
          <w:rFonts w:ascii="Times New Roman" w:hAnsi="Times New Roman" w:cs="Times New Roman"/>
          <w:i/>
          <w:sz w:val="24"/>
          <w:szCs w:val="24"/>
          <w:u w:val="single"/>
        </w:rPr>
        <w:t xml:space="preserve">Open folder </w:t>
      </w:r>
      <w:proofErr w:type="spellStart"/>
      <w:r w:rsidRPr="002B2F9C">
        <w:rPr>
          <w:rFonts w:ascii="Times New Roman" w:hAnsi="Times New Roman" w:cs="Times New Roman"/>
          <w:b/>
          <w:i/>
          <w:sz w:val="24"/>
          <w:szCs w:val="24"/>
          <w:u w:val="single"/>
        </w:rPr>
        <w:t>TestBuildProject</w:t>
      </w:r>
      <w:proofErr w:type="spellEnd"/>
      <w:r w:rsidRPr="002B2F9C">
        <w:rPr>
          <w:rFonts w:ascii="Times New Roman" w:hAnsi="Times New Roman" w:cs="Times New Roman"/>
          <w:b/>
          <w:i/>
          <w:sz w:val="24"/>
          <w:szCs w:val="24"/>
          <w:u w:val="single"/>
        </w:rPr>
        <w:t xml:space="preserve"> </w:t>
      </w:r>
      <w:r w:rsidRPr="002B2F9C">
        <w:rPr>
          <w:rFonts w:ascii="Times New Roman" w:hAnsi="Times New Roman" w:cs="Times New Roman"/>
          <w:i/>
          <w:sz w:val="24"/>
          <w:szCs w:val="24"/>
          <w:u w:val="single"/>
        </w:rPr>
        <w:t>as shown below:</w:t>
      </w:r>
    </w:p>
    <w:p w14:paraId="686863C9" w14:textId="18D300C5" w:rsidR="00896F2D" w:rsidRPr="00020BC5" w:rsidRDefault="00896F2D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3B7B2A64" wp14:editId="6919AB71">
            <wp:extent cx="5731510" cy="11963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13C90" w14:textId="15A96FF2" w:rsidR="00896F2D" w:rsidRPr="00020BC5" w:rsidRDefault="00896F2D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To compiling project run </w:t>
      </w:r>
      <w:r w:rsidRPr="00020BC5">
        <w:rPr>
          <w:rFonts w:ascii="Times New Roman" w:hAnsi="Times New Roman" w:cs="Times New Roman"/>
          <w:b/>
          <w:sz w:val="24"/>
          <w:szCs w:val="24"/>
        </w:rPr>
        <w:t xml:space="preserve">BuildProjects.bat </w:t>
      </w:r>
      <w:r w:rsidRPr="00020BC5">
        <w:rPr>
          <w:rFonts w:ascii="Times New Roman" w:hAnsi="Times New Roman" w:cs="Times New Roman"/>
          <w:sz w:val="24"/>
          <w:szCs w:val="24"/>
        </w:rPr>
        <w:t>file. The result is shown below:</w:t>
      </w:r>
    </w:p>
    <w:p w14:paraId="2038424D" w14:textId="61280980" w:rsidR="00896F2D" w:rsidRPr="00020BC5" w:rsidRDefault="00783396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4BAA89F4" wp14:editId="19B8C9F2">
            <wp:extent cx="5731510" cy="164592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ABAA4" w14:textId="4D8D0C50" w:rsidR="00783396" w:rsidRPr="00020BC5" w:rsidRDefault="00783396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There are 3 folders which contain all compiled files. To run three peer</w:t>
      </w:r>
      <w:r w:rsidR="00B9231D">
        <w:rPr>
          <w:rFonts w:ascii="Times New Roman" w:hAnsi="Times New Roman" w:cs="Times New Roman"/>
          <w:sz w:val="24"/>
          <w:szCs w:val="24"/>
        </w:rPr>
        <w:t>s</w:t>
      </w:r>
      <w:r w:rsidRPr="00020BC5">
        <w:rPr>
          <w:rFonts w:ascii="Times New Roman" w:hAnsi="Times New Roman" w:cs="Times New Roman"/>
          <w:sz w:val="24"/>
          <w:szCs w:val="24"/>
        </w:rPr>
        <w:t xml:space="preserve">, just double click on </w:t>
      </w:r>
      <w:r w:rsidRPr="00020BC5">
        <w:rPr>
          <w:rFonts w:ascii="Times New Roman" w:hAnsi="Times New Roman" w:cs="Times New Roman"/>
          <w:b/>
          <w:sz w:val="24"/>
          <w:szCs w:val="24"/>
        </w:rPr>
        <w:t>RunAllProject.bat</w:t>
      </w:r>
      <w:r w:rsidRPr="00020BC5">
        <w:rPr>
          <w:rFonts w:ascii="Times New Roman" w:hAnsi="Times New Roman" w:cs="Times New Roman"/>
          <w:sz w:val="24"/>
          <w:szCs w:val="24"/>
        </w:rPr>
        <w:t>. The result is shown below:</w:t>
      </w:r>
    </w:p>
    <w:p w14:paraId="5801635E" w14:textId="146010D3" w:rsidR="00783396" w:rsidRPr="00020BC5" w:rsidRDefault="001E5193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0186BFE7" wp14:editId="1C1D8065">
            <wp:extent cx="5731510" cy="29216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3396" w:rsidRPr="00020B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9F8AEE" w14:textId="7E435717" w:rsidR="00357512" w:rsidRPr="00020BC5" w:rsidRDefault="00357512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To clear out the project, just double click on </w:t>
      </w:r>
      <w:r w:rsidR="00DB7E4B" w:rsidRPr="00020BC5">
        <w:rPr>
          <w:rFonts w:ascii="Times New Roman" w:hAnsi="Times New Roman" w:cs="Times New Roman"/>
          <w:b/>
          <w:sz w:val="24"/>
          <w:szCs w:val="24"/>
        </w:rPr>
        <w:t>ClearAllProject</w:t>
      </w:r>
      <w:r w:rsidRPr="00020BC5">
        <w:rPr>
          <w:rFonts w:ascii="Times New Roman" w:hAnsi="Times New Roman" w:cs="Times New Roman"/>
          <w:b/>
          <w:sz w:val="24"/>
          <w:szCs w:val="24"/>
        </w:rPr>
        <w:t>.bat</w:t>
      </w:r>
    </w:p>
    <w:p w14:paraId="190968C6" w14:textId="2378E107" w:rsidR="000B65A5" w:rsidRDefault="00355A03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50147465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Compiling and installation </w:t>
      </w:r>
      <w:r w:rsidR="00336228" w:rsidRPr="00020BC5">
        <w:rPr>
          <w:rFonts w:ascii="Times New Roman" w:hAnsi="Times New Roman" w:cs="Times New Roman"/>
          <w:b/>
          <w:color w:val="auto"/>
          <w:sz w:val="28"/>
          <w:szCs w:val="28"/>
        </w:rPr>
        <w:t>with</w:t>
      </w:r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t xml:space="preserve"> Apache NetBeans IDE (Optional)</w:t>
      </w:r>
      <w:bookmarkEnd w:id="4"/>
    </w:p>
    <w:p w14:paraId="6F5D8D47" w14:textId="77777777" w:rsidR="00521462" w:rsidRPr="00521462" w:rsidRDefault="00521462" w:rsidP="00521462"/>
    <w:p w14:paraId="7A8AE5FF" w14:textId="5068BCD8" w:rsidR="00845C35" w:rsidRPr="00020BC5" w:rsidRDefault="00583DFC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After unzip</w:t>
      </w:r>
      <w:r w:rsidR="00B9231D">
        <w:rPr>
          <w:rFonts w:ascii="Times New Roman" w:hAnsi="Times New Roman" w:cs="Times New Roman"/>
          <w:sz w:val="24"/>
          <w:szCs w:val="24"/>
        </w:rPr>
        <w:t>ping</w:t>
      </w:r>
      <w:r w:rsidRPr="00020BC5">
        <w:rPr>
          <w:rFonts w:ascii="Times New Roman" w:hAnsi="Times New Roman" w:cs="Times New Roman"/>
          <w:sz w:val="24"/>
          <w:szCs w:val="24"/>
        </w:rPr>
        <w:t xml:space="preserve"> the file </w:t>
      </w:r>
      <w:r w:rsidR="00FC5505" w:rsidRPr="00020BC5">
        <w:rPr>
          <w:rFonts w:ascii="Times New Roman" w:hAnsi="Times New Roman" w:cs="Times New Roman"/>
          <w:b/>
          <w:sz w:val="24"/>
          <w:szCs w:val="24"/>
        </w:rPr>
        <w:t>COIT20257_Assignment_2PPFS</w:t>
      </w:r>
      <w:r w:rsidRPr="00020BC5">
        <w:rPr>
          <w:rFonts w:ascii="Times New Roman" w:hAnsi="Times New Roman" w:cs="Times New Roman"/>
          <w:b/>
          <w:sz w:val="24"/>
          <w:szCs w:val="24"/>
        </w:rPr>
        <w:t>.zip</w:t>
      </w:r>
      <w:r w:rsidR="00694A5B" w:rsidRPr="00020BC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694A5B" w:rsidRPr="00020BC5">
        <w:rPr>
          <w:rFonts w:ascii="Times New Roman" w:hAnsi="Times New Roman" w:cs="Times New Roman"/>
          <w:sz w:val="24"/>
          <w:szCs w:val="24"/>
        </w:rPr>
        <w:t>open</w:t>
      </w:r>
      <w:r w:rsidR="00FC5505" w:rsidRPr="00020BC5">
        <w:rPr>
          <w:rFonts w:ascii="Times New Roman" w:hAnsi="Times New Roman" w:cs="Times New Roman"/>
          <w:sz w:val="24"/>
          <w:szCs w:val="24"/>
        </w:rPr>
        <w:t xml:space="preserve"> the projects on</w:t>
      </w:r>
      <w:r w:rsidR="00694A5B" w:rsidRPr="00020BC5">
        <w:rPr>
          <w:rFonts w:ascii="Times New Roman" w:hAnsi="Times New Roman" w:cs="Times New Roman"/>
          <w:sz w:val="24"/>
          <w:szCs w:val="24"/>
        </w:rPr>
        <w:t xml:space="preserve"> Apache NetBeans IDE 8.2 RC</w:t>
      </w:r>
      <w:r w:rsidR="001D38AE" w:rsidRPr="00020BC5">
        <w:rPr>
          <w:rFonts w:ascii="Times New Roman" w:hAnsi="Times New Roman" w:cs="Times New Roman"/>
          <w:sz w:val="24"/>
          <w:szCs w:val="24"/>
        </w:rPr>
        <w:t xml:space="preserve"> as below:</w:t>
      </w:r>
    </w:p>
    <w:p w14:paraId="69147B0F" w14:textId="01136BBB" w:rsidR="00694A5B" w:rsidRPr="00020BC5" w:rsidRDefault="007177A5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A314A41" wp14:editId="56626585">
            <wp:extent cx="5731510" cy="2986405"/>
            <wp:effectExtent l="0" t="0" r="254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8A632" w14:textId="443E7388" w:rsidR="00BD14AC" w:rsidRPr="00020BC5" w:rsidRDefault="00BD14AC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Se</w:t>
      </w:r>
      <w:r w:rsidR="00372FE8" w:rsidRPr="00020BC5">
        <w:rPr>
          <w:rFonts w:ascii="Times New Roman" w:hAnsi="Times New Roman" w:cs="Times New Roman"/>
          <w:sz w:val="24"/>
          <w:szCs w:val="24"/>
        </w:rPr>
        <w:t>lect the projects and right click and compile the projects:</w:t>
      </w:r>
    </w:p>
    <w:p w14:paraId="2AE30372" w14:textId="53BE357B" w:rsidR="00372FE8" w:rsidRPr="00020BC5" w:rsidRDefault="00BB1177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lastRenderedPageBreak/>
        <w:drawing>
          <wp:inline distT="0" distB="0" distL="0" distR="0" wp14:anchorId="60C61E99" wp14:editId="24A11C0F">
            <wp:extent cx="5273040" cy="509016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78050" w14:textId="77777777" w:rsidR="00BD14AC" w:rsidRPr="00020BC5" w:rsidRDefault="00BD14AC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B34A1A" w14:textId="552C47FF" w:rsidR="00DB27A9" w:rsidRPr="00020BC5" w:rsidRDefault="007C59DE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50147466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t>T</w:t>
      </w:r>
      <w:r w:rsidR="00B66A14" w:rsidRPr="00020BC5">
        <w:rPr>
          <w:rFonts w:ascii="Times New Roman" w:hAnsi="Times New Roman" w:cs="Times New Roman"/>
          <w:b/>
          <w:color w:val="auto"/>
          <w:sz w:val="28"/>
          <w:szCs w:val="28"/>
        </w:rPr>
        <w:t>est instruction</w:t>
      </w:r>
      <w:bookmarkEnd w:id="5"/>
    </w:p>
    <w:p w14:paraId="1ED2E2AC" w14:textId="608EC905" w:rsidR="00B933EA" w:rsidRPr="00020BC5" w:rsidRDefault="00EE3957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Run three peer by using </w:t>
      </w:r>
      <w:r w:rsidR="00AC6259" w:rsidRPr="00020BC5">
        <w:rPr>
          <w:rFonts w:ascii="Times New Roman" w:hAnsi="Times New Roman" w:cs="Times New Roman"/>
          <w:b/>
          <w:sz w:val="24"/>
          <w:szCs w:val="24"/>
        </w:rPr>
        <w:t>RunAllProject.bat</w:t>
      </w:r>
      <w:r w:rsidR="00AC6259" w:rsidRPr="00020BC5">
        <w:rPr>
          <w:rFonts w:ascii="Times New Roman" w:hAnsi="Times New Roman" w:cs="Times New Roman"/>
          <w:sz w:val="24"/>
          <w:szCs w:val="24"/>
        </w:rPr>
        <w:t xml:space="preserve"> </w:t>
      </w:r>
      <w:r w:rsidR="00937CC0" w:rsidRPr="00020BC5">
        <w:rPr>
          <w:rFonts w:ascii="Times New Roman" w:hAnsi="Times New Roman" w:cs="Times New Roman"/>
          <w:sz w:val="24"/>
          <w:szCs w:val="24"/>
        </w:rPr>
        <w:t>after compil</w:t>
      </w:r>
      <w:r w:rsidR="00B9231D">
        <w:rPr>
          <w:rFonts w:ascii="Times New Roman" w:hAnsi="Times New Roman" w:cs="Times New Roman"/>
          <w:sz w:val="24"/>
          <w:szCs w:val="24"/>
        </w:rPr>
        <w:t>ing</w:t>
      </w:r>
      <w:r w:rsidR="00937CC0" w:rsidRPr="00020BC5">
        <w:rPr>
          <w:rFonts w:ascii="Times New Roman" w:hAnsi="Times New Roman" w:cs="Times New Roman"/>
          <w:sz w:val="24"/>
          <w:szCs w:val="24"/>
        </w:rPr>
        <w:t xml:space="preserve"> the projects</w:t>
      </w:r>
      <w:r w:rsidR="001E5315" w:rsidRPr="00020BC5">
        <w:rPr>
          <w:rFonts w:ascii="Times New Roman" w:hAnsi="Times New Roman" w:cs="Times New Roman"/>
          <w:sz w:val="24"/>
          <w:szCs w:val="24"/>
        </w:rPr>
        <w:t xml:space="preserve"> </w:t>
      </w:r>
      <w:r w:rsidR="001E5315" w:rsidRPr="00020BC5">
        <w:rPr>
          <w:rFonts w:ascii="Times New Roman" w:hAnsi="Times New Roman" w:cs="Times New Roman"/>
          <w:b/>
          <w:sz w:val="24"/>
          <w:szCs w:val="24"/>
        </w:rPr>
        <w:t>BuildProjects.bat</w:t>
      </w:r>
      <w:r w:rsidR="00937CC0" w:rsidRPr="00020BC5">
        <w:rPr>
          <w:rFonts w:ascii="Times New Roman" w:hAnsi="Times New Roman" w:cs="Times New Roman"/>
          <w:sz w:val="24"/>
          <w:szCs w:val="24"/>
        </w:rPr>
        <w:t xml:space="preserve"> by </w:t>
      </w:r>
      <w:r w:rsidR="00AC6259" w:rsidRPr="00020BC5">
        <w:rPr>
          <w:rFonts w:ascii="Times New Roman" w:hAnsi="Times New Roman" w:cs="Times New Roman"/>
          <w:sz w:val="24"/>
          <w:szCs w:val="24"/>
        </w:rPr>
        <w:t xml:space="preserve">or open folder </w:t>
      </w:r>
      <w:proofErr w:type="spellStart"/>
      <w:r w:rsidR="00AC6259" w:rsidRPr="00020BC5">
        <w:rPr>
          <w:rFonts w:ascii="Times New Roman" w:hAnsi="Times New Roman" w:cs="Times New Roman"/>
          <w:b/>
          <w:sz w:val="24"/>
          <w:szCs w:val="24"/>
        </w:rPr>
        <w:t>JarFiles</w:t>
      </w:r>
      <w:proofErr w:type="spellEnd"/>
      <w:r w:rsidR="00AC6259" w:rsidRPr="00020B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C6259" w:rsidRPr="00020BC5">
        <w:rPr>
          <w:rFonts w:ascii="Times New Roman" w:hAnsi="Times New Roman" w:cs="Times New Roman"/>
          <w:sz w:val="24"/>
          <w:szCs w:val="24"/>
        </w:rPr>
        <w:t>as shown below:</w:t>
      </w:r>
    </w:p>
    <w:p w14:paraId="0DDD4384" w14:textId="04BCE2F4" w:rsidR="00AC6259" w:rsidRPr="00020BC5" w:rsidRDefault="00AC6259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inline distT="0" distB="0" distL="0" distR="0" wp14:anchorId="35651777" wp14:editId="4D23685D">
            <wp:extent cx="5731510" cy="10502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B5340" w14:textId="6E6398AB" w:rsidR="00C051FB" w:rsidRPr="00020BC5" w:rsidRDefault="00C051FB" w:rsidP="001674A6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If run peers by jar files, the software will automatically create </w:t>
      </w:r>
      <w:proofErr w:type="spellStart"/>
      <w:r w:rsidRPr="00020BC5">
        <w:rPr>
          <w:rFonts w:ascii="Times New Roman" w:hAnsi="Times New Roman" w:cs="Times New Roman"/>
          <w:b/>
          <w:sz w:val="24"/>
          <w:szCs w:val="24"/>
        </w:rPr>
        <w:t>SharedFolder</w:t>
      </w:r>
      <w:proofErr w:type="spellEnd"/>
      <w:r w:rsidRPr="00020BC5">
        <w:rPr>
          <w:rFonts w:ascii="Times New Roman" w:hAnsi="Times New Roman" w:cs="Times New Roman"/>
          <w:sz w:val="24"/>
          <w:szCs w:val="24"/>
        </w:rPr>
        <w:t xml:space="preserve">. To share the file, sharing files have to be copied to </w:t>
      </w:r>
      <w:proofErr w:type="spellStart"/>
      <w:r w:rsidRPr="00020BC5">
        <w:rPr>
          <w:rFonts w:ascii="Times New Roman" w:hAnsi="Times New Roman" w:cs="Times New Roman"/>
          <w:b/>
          <w:sz w:val="24"/>
          <w:szCs w:val="24"/>
        </w:rPr>
        <w:t>SharedFolder</w:t>
      </w:r>
      <w:proofErr w:type="spellEnd"/>
      <w:r w:rsidRPr="00020BC5">
        <w:rPr>
          <w:rFonts w:ascii="Times New Roman" w:hAnsi="Times New Roman" w:cs="Times New Roman"/>
          <w:sz w:val="24"/>
          <w:szCs w:val="24"/>
        </w:rPr>
        <w:t xml:space="preserve"> in each peer from </w:t>
      </w:r>
      <w:r w:rsidRPr="00020BC5">
        <w:rPr>
          <w:rFonts w:ascii="Times New Roman" w:hAnsi="Times New Roman" w:cs="Times New Roman"/>
          <w:b/>
          <w:sz w:val="24"/>
          <w:szCs w:val="24"/>
        </w:rPr>
        <w:t>COIT20257_Assignment_2PPFS_1\</w:t>
      </w:r>
      <w:proofErr w:type="spellStart"/>
      <w:r w:rsidRPr="00020BC5">
        <w:rPr>
          <w:rFonts w:ascii="Times New Roman" w:hAnsi="Times New Roman" w:cs="Times New Roman"/>
          <w:b/>
          <w:sz w:val="24"/>
          <w:szCs w:val="24"/>
        </w:rPr>
        <w:t>SharedFolder</w:t>
      </w:r>
      <w:proofErr w:type="spellEnd"/>
      <w:r w:rsidRPr="00020BC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20BC5">
        <w:rPr>
          <w:rFonts w:ascii="Times New Roman" w:hAnsi="Times New Roman" w:cs="Times New Roman"/>
          <w:b/>
          <w:sz w:val="24"/>
          <w:szCs w:val="24"/>
        </w:rPr>
        <w:lastRenderedPageBreak/>
        <w:t>COIT20257_Assignment_2PPFS_2\</w:t>
      </w:r>
      <w:proofErr w:type="spellStart"/>
      <w:r w:rsidRPr="00020BC5">
        <w:rPr>
          <w:rFonts w:ascii="Times New Roman" w:hAnsi="Times New Roman" w:cs="Times New Roman"/>
          <w:b/>
          <w:sz w:val="24"/>
          <w:szCs w:val="24"/>
        </w:rPr>
        <w:t>SharedFolder</w:t>
      </w:r>
      <w:proofErr w:type="spellEnd"/>
      <w:r w:rsidRPr="00020BC5">
        <w:rPr>
          <w:rFonts w:ascii="Times New Roman" w:hAnsi="Times New Roman" w:cs="Times New Roman"/>
          <w:b/>
          <w:sz w:val="24"/>
          <w:szCs w:val="24"/>
        </w:rPr>
        <w:t xml:space="preserve"> COIT20257_Assignment_2PPFS_3\</w:t>
      </w:r>
      <w:proofErr w:type="spellStart"/>
      <w:r w:rsidRPr="00020BC5">
        <w:rPr>
          <w:rFonts w:ascii="Times New Roman" w:hAnsi="Times New Roman" w:cs="Times New Roman"/>
          <w:b/>
          <w:sz w:val="24"/>
          <w:szCs w:val="24"/>
        </w:rPr>
        <w:t>SharedFolder</w:t>
      </w:r>
      <w:proofErr w:type="spellEnd"/>
    </w:p>
    <w:p w14:paraId="3C446209" w14:textId="0699E467" w:rsidR="00AC6259" w:rsidRPr="00020BC5" w:rsidRDefault="00937CC0" w:rsidP="001674A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D19EF">
        <w:rPr>
          <w:rFonts w:ascii="Times New Roman" w:hAnsi="Times New Roman" w:cs="Times New Roman"/>
          <w:sz w:val="24"/>
          <w:szCs w:val="24"/>
          <w:u w:val="single"/>
        </w:rPr>
        <w:t>After</w:t>
      </w:r>
      <w:r w:rsidR="004A4076" w:rsidRPr="009D19EF">
        <w:rPr>
          <w:rFonts w:ascii="Times New Roman" w:hAnsi="Times New Roman" w:cs="Times New Roman"/>
          <w:sz w:val="24"/>
          <w:szCs w:val="24"/>
          <w:u w:val="single"/>
        </w:rPr>
        <w:t xml:space="preserve"> run three peers the result is shown below</w:t>
      </w:r>
      <w:r w:rsidR="004A4076" w:rsidRPr="00020BC5">
        <w:rPr>
          <w:rFonts w:ascii="Times New Roman" w:hAnsi="Times New Roman" w:cs="Times New Roman"/>
          <w:sz w:val="24"/>
          <w:szCs w:val="24"/>
        </w:rPr>
        <w:t>:</w:t>
      </w:r>
    </w:p>
    <w:p w14:paraId="58DBEFC6" w14:textId="6172C4BD" w:rsidR="004A4076" w:rsidRPr="00020BC5" w:rsidRDefault="005B7BDF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0AF25FAE" wp14:editId="1C1F5624">
            <wp:extent cx="5731510" cy="292163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5FDFA" w14:textId="223007A1" w:rsidR="00BF06E3" w:rsidRPr="00020BC5" w:rsidRDefault="00BF06E3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</w:rPr>
        <w:t xml:space="preserve">Each peer will have random </w:t>
      </w:r>
      <w:proofErr w:type="spellStart"/>
      <w:r w:rsidRPr="00020BC5">
        <w:rPr>
          <w:rFonts w:ascii="Times New Roman" w:hAnsi="Times New Roman" w:cs="Times New Roman"/>
        </w:rPr>
        <w:t>PeerID</w:t>
      </w:r>
      <w:proofErr w:type="spellEnd"/>
      <w:r w:rsidRPr="00020BC5">
        <w:rPr>
          <w:rFonts w:ascii="Times New Roman" w:hAnsi="Times New Roman" w:cs="Times New Roman"/>
        </w:rPr>
        <w:t xml:space="preserve"> and port of receiving files; </w:t>
      </w:r>
      <w:r w:rsidR="005B7BDF" w:rsidRPr="00020BC5">
        <w:rPr>
          <w:rFonts w:ascii="Times New Roman" w:hAnsi="Times New Roman" w:cs="Times New Roman"/>
        </w:rPr>
        <w:t>however,</w:t>
      </w:r>
      <w:r w:rsidRPr="00020BC5">
        <w:rPr>
          <w:rFonts w:ascii="Times New Roman" w:hAnsi="Times New Roman" w:cs="Times New Roman"/>
        </w:rPr>
        <w:t xml:space="preserve"> it can be changed.</w:t>
      </w:r>
    </w:p>
    <w:p w14:paraId="545599AF" w14:textId="51AC6A3A" w:rsidR="00ED526C" w:rsidRPr="00020BC5" w:rsidRDefault="005B7BDF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</w:rPr>
        <w:t xml:space="preserve">Each </w:t>
      </w:r>
      <w:r w:rsidR="00ED526C" w:rsidRPr="00020BC5">
        <w:rPr>
          <w:rFonts w:ascii="Times New Roman" w:hAnsi="Times New Roman" w:cs="Times New Roman"/>
        </w:rPr>
        <w:t xml:space="preserve">peer has </w:t>
      </w:r>
      <w:r w:rsidR="00B9231D">
        <w:rPr>
          <w:rFonts w:ascii="Times New Roman" w:hAnsi="Times New Roman" w:cs="Times New Roman"/>
        </w:rPr>
        <w:t xml:space="preserve">a </w:t>
      </w:r>
      <w:r w:rsidR="00ED526C" w:rsidRPr="00020BC5">
        <w:rPr>
          <w:rFonts w:ascii="Times New Roman" w:hAnsi="Times New Roman" w:cs="Times New Roman"/>
        </w:rPr>
        <w:t>l</w:t>
      </w:r>
      <w:r w:rsidR="00D66F09" w:rsidRPr="00020BC5">
        <w:rPr>
          <w:rFonts w:ascii="Times New Roman" w:hAnsi="Times New Roman" w:cs="Times New Roman"/>
        </w:rPr>
        <w:t>ist box that shows sharing file</w:t>
      </w:r>
      <w:r w:rsidR="00B9231D">
        <w:rPr>
          <w:rFonts w:ascii="Times New Roman" w:hAnsi="Times New Roman" w:cs="Times New Roman"/>
        </w:rPr>
        <w:t>s</w:t>
      </w:r>
      <w:r w:rsidR="00D66F09" w:rsidRPr="00020BC5">
        <w:rPr>
          <w:rFonts w:ascii="Times New Roman" w:hAnsi="Times New Roman" w:cs="Times New Roman"/>
        </w:rPr>
        <w:t xml:space="preserve"> as show</w:t>
      </w:r>
      <w:r w:rsidR="00B9231D">
        <w:rPr>
          <w:rFonts w:ascii="Times New Roman" w:hAnsi="Times New Roman" w:cs="Times New Roman"/>
        </w:rPr>
        <w:t>n</w:t>
      </w:r>
      <w:r w:rsidR="00D66F09" w:rsidRPr="00020BC5">
        <w:rPr>
          <w:rFonts w:ascii="Times New Roman" w:hAnsi="Times New Roman" w:cs="Times New Roman"/>
        </w:rPr>
        <w:t xml:space="preserve"> below:</w:t>
      </w:r>
    </w:p>
    <w:p w14:paraId="354E6E7D" w14:textId="5EA42137" w:rsidR="00D66F09" w:rsidRPr="009D19EF" w:rsidRDefault="00D66F09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9D19EF">
        <w:rPr>
          <w:rFonts w:ascii="Times New Roman" w:hAnsi="Times New Roman" w:cs="Times New Roman"/>
          <w:b/>
          <w:u w:val="single"/>
        </w:rPr>
        <w:t>The first peer:</w:t>
      </w:r>
    </w:p>
    <w:p w14:paraId="599B18DD" w14:textId="59ED3448" w:rsidR="00D66F09" w:rsidRPr="00020BC5" w:rsidRDefault="00D66F09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40AD5C7" wp14:editId="5EB82841">
            <wp:extent cx="5638800" cy="8420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842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92DB" w14:textId="31C71408" w:rsidR="00D66F09" w:rsidRPr="0014079A" w:rsidRDefault="00D66F09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14079A">
        <w:rPr>
          <w:rFonts w:ascii="Times New Roman" w:hAnsi="Times New Roman" w:cs="Times New Roman"/>
          <w:b/>
          <w:u w:val="single"/>
        </w:rPr>
        <w:t>The second peer:</w:t>
      </w:r>
    </w:p>
    <w:p w14:paraId="3D5857F0" w14:textId="30DFE2C3" w:rsidR="00D66F09" w:rsidRPr="00020BC5" w:rsidRDefault="00D66F09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80B2C62" wp14:editId="7FB26166">
            <wp:extent cx="5562600" cy="8458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845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CED44" w14:textId="0138276F" w:rsidR="00D66F09" w:rsidRPr="0014079A" w:rsidRDefault="00AC2D77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14079A">
        <w:rPr>
          <w:rFonts w:ascii="Times New Roman" w:hAnsi="Times New Roman" w:cs="Times New Roman"/>
          <w:b/>
          <w:u w:val="single"/>
        </w:rPr>
        <w:t>The third peer:</w:t>
      </w:r>
    </w:p>
    <w:p w14:paraId="624D8BE3" w14:textId="6D6E9EF5" w:rsidR="00AC2D77" w:rsidRPr="00020BC5" w:rsidRDefault="00AC2D77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16F805F" wp14:editId="7D9C81E4">
            <wp:extent cx="5648325" cy="84867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848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51484" w14:textId="3EF33B4C" w:rsidR="008172AB" w:rsidRPr="00020BC5" w:rsidRDefault="008172AB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</w:rPr>
        <w:t>To open to check the folder, just follow the file path in the text field as show</w:t>
      </w:r>
      <w:r w:rsidR="00B9231D">
        <w:rPr>
          <w:rFonts w:ascii="Times New Roman" w:hAnsi="Times New Roman" w:cs="Times New Roman"/>
        </w:rPr>
        <w:t>n</w:t>
      </w:r>
      <w:r w:rsidRPr="00020BC5">
        <w:rPr>
          <w:rFonts w:ascii="Times New Roman" w:hAnsi="Times New Roman" w:cs="Times New Roman"/>
        </w:rPr>
        <w:t xml:space="preserve"> below:</w:t>
      </w:r>
    </w:p>
    <w:p w14:paraId="51DEA335" w14:textId="196FD474" w:rsidR="008172AB" w:rsidRPr="00020BC5" w:rsidRDefault="008172AB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23614BE" wp14:editId="1FC6BC7B">
            <wp:extent cx="5448300" cy="84105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841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AB18D" w14:textId="2CED3CBA" w:rsidR="008172AB" w:rsidRPr="0014079A" w:rsidRDefault="00C60E35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14079A">
        <w:rPr>
          <w:rFonts w:ascii="Times New Roman" w:hAnsi="Times New Roman" w:cs="Times New Roman"/>
          <w:b/>
          <w:u w:val="single"/>
        </w:rPr>
        <w:t xml:space="preserve">For </w:t>
      </w:r>
      <w:r w:rsidR="0014079A" w:rsidRPr="0014079A">
        <w:rPr>
          <w:rFonts w:ascii="Times New Roman" w:hAnsi="Times New Roman" w:cs="Times New Roman"/>
          <w:b/>
          <w:u w:val="single"/>
        </w:rPr>
        <w:t>example,</w:t>
      </w:r>
      <w:r w:rsidRPr="0014079A">
        <w:rPr>
          <w:rFonts w:ascii="Times New Roman" w:hAnsi="Times New Roman" w:cs="Times New Roman"/>
          <w:b/>
          <w:u w:val="single"/>
        </w:rPr>
        <w:t xml:space="preserve"> i</w:t>
      </w:r>
      <w:r w:rsidR="00290945" w:rsidRPr="0014079A">
        <w:rPr>
          <w:rFonts w:ascii="Times New Roman" w:hAnsi="Times New Roman" w:cs="Times New Roman"/>
          <w:b/>
          <w:u w:val="single"/>
        </w:rPr>
        <w:t>n peer 2 shared folder:</w:t>
      </w:r>
    </w:p>
    <w:p w14:paraId="17D4B603" w14:textId="42A1D83A" w:rsidR="00290945" w:rsidRPr="00020BC5" w:rsidRDefault="00290945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02ED49BD" wp14:editId="3413BC56">
            <wp:extent cx="5731510" cy="156464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0FB7E" w14:textId="41EE8485" w:rsidR="003F0ED9" w:rsidRPr="0096036A" w:rsidRDefault="00974528" w:rsidP="001674A6">
      <w:pPr>
        <w:spacing w:line="360" w:lineRule="auto"/>
        <w:rPr>
          <w:rFonts w:ascii="Times New Roman" w:hAnsi="Times New Roman" w:cs="Times New Roman"/>
          <w:i/>
          <w:u w:val="single"/>
        </w:rPr>
      </w:pPr>
      <w:r w:rsidRPr="0096036A">
        <w:rPr>
          <w:rFonts w:ascii="Times New Roman" w:hAnsi="Times New Roman" w:cs="Times New Roman"/>
          <w:i/>
          <w:u w:val="single"/>
        </w:rPr>
        <w:t xml:space="preserve">To join the group, just click on button </w:t>
      </w:r>
      <w:r w:rsidRPr="0096036A">
        <w:rPr>
          <w:rFonts w:ascii="Times New Roman" w:hAnsi="Times New Roman" w:cs="Times New Roman"/>
          <w:b/>
          <w:i/>
          <w:u w:val="single"/>
        </w:rPr>
        <w:t>Join Group</w:t>
      </w:r>
      <w:r w:rsidRPr="0096036A">
        <w:rPr>
          <w:rFonts w:ascii="Times New Roman" w:hAnsi="Times New Roman" w:cs="Times New Roman"/>
          <w:i/>
          <w:u w:val="single"/>
        </w:rPr>
        <w:t xml:space="preserve"> on the interface as show</w:t>
      </w:r>
      <w:r w:rsidR="00B9231D">
        <w:rPr>
          <w:rFonts w:ascii="Times New Roman" w:hAnsi="Times New Roman" w:cs="Times New Roman"/>
          <w:i/>
          <w:u w:val="single"/>
        </w:rPr>
        <w:t>n</w:t>
      </w:r>
      <w:r w:rsidRPr="0096036A">
        <w:rPr>
          <w:rFonts w:ascii="Times New Roman" w:hAnsi="Times New Roman" w:cs="Times New Roman"/>
          <w:i/>
          <w:u w:val="single"/>
        </w:rPr>
        <w:t xml:space="preserve"> below:</w:t>
      </w:r>
    </w:p>
    <w:p w14:paraId="4239EEB4" w14:textId="2470A4E3" w:rsidR="00974528" w:rsidRPr="00020BC5" w:rsidRDefault="00D3601D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57F839F" wp14:editId="57E918FE">
            <wp:extent cx="5429250" cy="84010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840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25F6D" w14:textId="452031C3" w:rsidR="00D3601D" w:rsidRPr="003E7980" w:rsidRDefault="00D3601D" w:rsidP="001674A6">
      <w:pPr>
        <w:spacing w:line="360" w:lineRule="auto"/>
        <w:rPr>
          <w:rFonts w:ascii="Times New Roman" w:hAnsi="Times New Roman" w:cs="Times New Roman"/>
          <w:i/>
          <w:u w:val="single"/>
        </w:rPr>
      </w:pPr>
      <w:r w:rsidRPr="003E7980">
        <w:rPr>
          <w:rFonts w:ascii="Times New Roman" w:hAnsi="Times New Roman" w:cs="Times New Roman"/>
          <w:i/>
          <w:u w:val="single"/>
        </w:rPr>
        <w:lastRenderedPageBreak/>
        <w:t xml:space="preserve">Searching file in the group by entering </w:t>
      </w:r>
      <w:r w:rsidR="00B9231D">
        <w:rPr>
          <w:rFonts w:ascii="Times New Roman" w:hAnsi="Times New Roman" w:cs="Times New Roman"/>
          <w:i/>
          <w:u w:val="single"/>
        </w:rPr>
        <w:t xml:space="preserve">the </w:t>
      </w:r>
      <w:r w:rsidRPr="003E7980">
        <w:rPr>
          <w:rFonts w:ascii="Times New Roman" w:hAnsi="Times New Roman" w:cs="Times New Roman"/>
          <w:i/>
          <w:u w:val="single"/>
        </w:rPr>
        <w:t>file name text box then click search button</w:t>
      </w:r>
      <w:r w:rsidR="002C05B6" w:rsidRPr="003E7980">
        <w:rPr>
          <w:rFonts w:ascii="Times New Roman" w:hAnsi="Times New Roman" w:cs="Times New Roman"/>
          <w:i/>
          <w:u w:val="single"/>
        </w:rPr>
        <w:t xml:space="preserve"> as show</w:t>
      </w:r>
      <w:r w:rsidR="00B9231D">
        <w:rPr>
          <w:rFonts w:ascii="Times New Roman" w:hAnsi="Times New Roman" w:cs="Times New Roman"/>
          <w:i/>
          <w:u w:val="single"/>
        </w:rPr>
        <w:t>n</w:t>
      </w:r>
      <w:r w:rsidR="002C05B6" w:rsidRPr="003E7980">
        <w:rPr>
          <w:rFonts w:ascii="Times New Roman" w:hAnsi="Times New Roman" w:cs="Times New Roman"/>
          <w:i/>
          <w:u w:val="single"/>
        </w:rPr>
        <w:t xml:space="preserve"> below</w:t>
      </w:r>
      <w:r w:rsidRPr="003E7980">
        <w:rPr>
          <w:rFonts w:ascii="Times New Roman" w:hAnsi="Times New Roman" w:cs="Times New Roman"/>
          <w:i/>
          <w:u w:val="single"/>
        </w:rPr>
        <w:t>:</w:t>
      </w:r>
    </w:p>
    <w:p w14:paraId="363B501C" w14:textId="3F31DA90" w:rsidR="00C93A08" w:rsidRPr="00020BC5" w:rsidRDefault="006E384E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1118FB0F" wp14:editId="19FAA252">
            <wp:extent cx="5731510" cy="431101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A97AE" w14:textId="296D0808" w:rsidR="006E384E" w:rsidRPr="00020BC5" w:rsidRDefault="00ED16EE" w:rsidP="001674A6">
      <w:pPr>
        <w:spacing w:line="360" w:lineRule="auto"/>
        <w:rPr>
          <w:rFonts w:ascii="Times New Roman" w:hAnsi="Times New Roman" w:cs="Times New Roman"/>
        </w:rPr>
      </w:pPr>
      <w:r w:rsidRPr="00352568">
        <w:rPr>
          <w:rFonts w:ascii="Times New Roman" w:hAnsi="Times New Roman" w:cs="Times New Roman"/>
          <w:i/>
          <w:u w:val="single"/>
        </w:rPr>
        <w:t xml:space="preserve">Open the </w:t>
      </w:r>
      <w:r w:rsidRPr="00B9231D">
        <w:rPr>
          <w:rFonts w:ascii="Times New Roman" w:hAnsi="Times New Roman" w:cs="Times New Roman"/>
          <w:b/>
          <w:i/>
          <w:u w:val="single"/>
        </w:rPr>
        <w:t>downloaded-pic 1.jpg</w:t>
      </w:r>
      <w:r w:rsidRPr="00352568">
        <w:rPr>
          <w:rFonts w:ascii="Times New Roman" w:hAnsi="Times New Roman" w:cs="Times New Roman"/>
          <w:i/>
          <w:u w:val="single"/>
        </w:rPr>
        <w:t xml:space="preserve"> and compare with original file</w:t>
      </w:r>
      <w:r w:rsidRPr="00020BC5">
        <w:rPr>
          <w:rFonts w:ascii="Times New Roman" w:hAnsi="Times New Roman" w:cs="Times New Roman"/>
        </w:rPr>
        <w:t>:</w:t>
      </w:r>
    </w:p>
    <w:p w14:paraId="56D9E143" w14:textId="3E53DBA8" w:rsidR="00ED16EE" w:rsidRPr="00020BC5" w:rsidRDefault="00ED16EE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34AB4181" wp14:editId="5421D475">
            <wp:extent cx="5731510" cy="287909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A010" w14:textId="30AA3345" w:rsidR="00F661E8" w:rsidRPr="00352568" w:rsidRDefault="00741E8F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352568">
        <w:rPr>
          <w:rFonts w:ascii="Times New Roman" w:hAnsi="Times New Roman" w:cs="Times New Roman"/>
          <w:b/>
          <w:u w:val="single"/>
        </w:rPr>
        <w:t>First</w:t>
      </w:r>
      <w:r w:rsidR="00F661E8" w:rsidRPr="00352568">
        <w:rPr>
          <w:rFonts w:ascii="Times New Roman" w:hAnsi="Times New Roman" w:cs="Times New Roman"/>
          <w:b/>
          <w:u w:val="single"/>
        </w:rPr>
        <w:t xml:space="preserve"> example:</w:t>
      </w:r>
    </w:p>
    <w:p w14:paraId="542227C0" w14:textId="155E25ED" w:rsidR="00F661E8" w:rsidRPr="00020BC5" w:rsidRDefault="00F661E8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1B6BA156" wp14:editId="58A33282">
            <wp:extent cx="5731510" cy="2889885"/>
            <wp:effectExtent l="0" t="0" r="2540" b="57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1A19B" w14:textId="52DAAAFD" w:rsidR="00741E8F" w:rsidRPr="00020BC5" w:rsidRDefault="00741E8F" w:rsidP="001674A6">
      <w:pPr>
        <w:spacing w:line="360" w:lineRule="auto"/>
        <w:rPr>
          <w:rFonts w:ascii="Times New Roman" w:hAnsi="Times New Roman" w:cs="Times New Roman"/>
        </w:rPr>
      </w:pPr>
      <w:r w:rsidRPr="001539BC">
        <w:rPr>
          <w:rFonts w:ascii="Times New Roman" w:hAnsi="Times New Roman" w:cs="Times New Roman"/>
          <w:b/>
          <w:u w:val="single"/>
        </w:rPr>
        <w:t>Second example</w:t>
      </w:r>
      <w:r w:rsidRPr="00020BC5">
        <w:rPr>
          <w:rFonts w:ascii="Times New Roman" w:hAnsi="Times New Roman" w:cs="Times New Roman"/>
        </w:rPr>
        <w:t>:</w:t>
      </w:r>
    </w:p>
    <w:p w14:paraId="32A2A385" w14:textId="3DCB35E1" w:rsidR="009967F2" w:rsidRPr="00020BC5" w:rsidRDefault="00F661E8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drawing>
          <wp:inline distT="0" distB="0" distL="0" distR="0" wp14:anchorId="4D5521F5" wp14:editId="6F30CDCB">
            <wp:extent cx="5731510" cy="2853055"/>
            <wp:effectExtent l="0" t="0" r="254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ECB63" w14:textId="58F90304" w:rsidR="006E018D" w:rsidRPr="000E4665" w:rsidRDefault="006E018D" w:rsidP="001674A6">
      <w:pPr>
        <w:spacing w:line="360" w:lineRule="auto"/>
        <w:rPr>
          <w:rFonts w:ascii="Times New Roman" w:hAnsi="Times New Roman" w:cs="Times New Roman"/>
          <w:b/>
          <w:u w:val="single"/>
        </w:rPr>
      </w:pPr>
      <w:r w:rsidRPr="000E4665">
        <w:rPr>
          <w:rFonts w:ascii="Times New Roman" w:hAnsi="Times New Roman" w:cs="Times New Roman"/>
          <w:b/>
          <w:u w:val="single"/>
        </w:rPr>
        <w:t>File not found:</w:t>
      </w:r>
    </w:p>
    <w:p w14:paraId="63F5A87D" w14:textId="27ADE1C1" w:rsidR="006E018D" w:rsidRPr="00020BC5" w:rsidRDefault="006E018D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</w:rPr>
        <w:t>The system will show the message find not found after 6 seconds if there is no file upload.</w:t>
      </w:r>
    </w:p>
    <w:p w14:paraId="2F213615" w14:textId="03BCA7A1" w:rsidR="006E018D" w:rsidRPr="00020BC5" w:rsidRDefault="006E018D" w:rsidP="001674A6">
      <w:pPr>
        <w:spacing w:line="360" w:lineRule="auto"/>
        <w:rPr>
          <w:rFonts w:ascii="Times New Roman" w:hAnsi="Times New Roman" w:cs="Times New Roman"/>
        </w:rPr>
      </w:pPr>
      <w:r w:rsidRPr="00020BC5">
        <w:rPr>
          <w:rFonts w:ascii="Times New Roman" w:hAnsi="Times New Roman" w:cs="Times New Roman"/>
          <w:noProof/>
          <w:lang w:eastAsia="en-AU"/>
        </w:rPr>
        <w:lastRenderedPageBreak/>
        <w:drawing>
          <wp:inline distT="0" distB="0" distL="0" distR="0" wp14:anchorId="77777CDD" wp14:editId="3DFE1F06">
            <wp:extent cx="5486400" cy="84486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44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9FE59" w14:textId="130DEDDF" w:rsidR="0031424A" w:rsidRPr="00020BC5" w:rsidRDefault="0058459E" w:rsidP="001674A6">
      <w:pPr>
        <w:pStyle w:val="Heading1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_Toc50147467"/>
      <w:r w:rsidRPr="00020BC5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he key issues of upgrading a client and a server to a peer</w:t>
      </w:r>
      <w:bookmarkEnd w:id="6"/>
    </w:p>
    <w:p w14:paraId="0F08814E" w14:textId="1B730CCA" w:rsidR="006E018D" w:rsidRPr="00020BC5" w:rsidRDefault="001A7B3B" w:rsidP="001674A6">
      <w:pPr>
        <w:pStyle w:val="ListParagraph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There are some key issues when TCP server and client are updated is listed </w:t>
      </w:r>
      <w:r w:rsidR="00AB4671" w:rsidRPr="00020BC5">
        <w:rPr>
          <w:rFonts w:ascii="Times New Roman" w:hAnsi="Times New Roman" w:cs="Times New Roman"/>
          <w:sz w:val="24"/>
          <w:szCs w:val="24"/>
        </w:rPr>
        <w:t>below</w:t>
      </w:r>
      <w:r w:rsidRPr="00020BC5">
        <w:rPr>
          <w:rFonts w:ascii="Times New Roman" w:hAnsi="Times New Roman" w:cs="Times New Roman"/>
          <w:sz w:val="24"/>
          <w:szCs w:val="24"/>
        </w:rPr>
        <w:t>:</w:t>
      </w:r>
    </w:p>
    <w:p w14:paraId="42A4BF8B" w14:textId="18B9FAE6" w:rsidR="001A7B3B" w:rsidRPr="00020BC5" w:rsidRDefault="00592CC1" w:rsidP="001674A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>Threads management is the big challenging in the first step because multi-threads is hard to predict and it work</w:t>
      </w:r>
      <w:r w:rsidR="00581BE7">
        <w:rPr>
          <w:rFonts w:ascii="Times New Roman" w:hAnsi="Times New Roman" w:cs="Times New Roman"/>
          <w:sz w:val="24"/>
          <w:szCs w:val="24"/>
        </w:rPr>
        <w:t>s</w:t>
      </w:r>
      <w:r w:rsidRPr="00020BC5">
        <w:rPr>
          <w:rFonts w:ascii="Times New Roman" w:hAnsi="Times New Roman" w:cs="Times New Roman"/>
          <w:sz w:val="24"/>
          <w:szCs w:val="24"/>
        </w:rPr>
        <w:t xml:space="preserve"> separately. Moreover, memory sharing between threads is another issue.</w:t>
      </w:r>
    </w:p>
    <w:p w14:paraId="66A9ED49" w14:textId="3B46A6B6" w:rsidR="00592CC1" w:rsidRPr="00020BC5" w:rsidRDefault="00592CC1" w:rsidP="001674A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20BC5">
        <w:rPr>
          <w:rFonts w:ascii="Times New Roman" w:hAnsi="Times New Roman" w:cs="Times New Roman"/>
          <w:sz w:val="24"/>
          <w:szCs w:val="24"/>
        </w:rPr>
        <w:t xml:space="preserve">Sending huge file over the network is complex to implement. The reason for this issue is that the biggest size can transfer over </w:t>
      </w:r>
      <w:r w:rsidR="00581BE7">
        <w:rPr>
          <w:rFonts w:ascii="Times New Roman" w:hAnsi="Times New Roman" w:cs="Times New Roman"/>
          <w:sz w:val="24"/>
          <w:szCs w:val="24"/>
        </w:rPr>
        <w:t xml:space="preserve">the </w:t>
      </w:r>
      <w:r w:rsidRPr="00020BC5">
        <w:rPr>
          <w:rFonts w:ascii="Times New Roman" w:hAnsi="Times New Roman" w:cs="Times New Roman"/>
          <w:sz w:val="24"/>
          <w:szCs w:val="24"/>
        </w:rPr>
        <w:t xml:space="preserve">network is 64KB. To overcome this problem, </w:t>
      </w:r>
      <w:r w:rsidR="00581BE7">
        <w:rPr>
          <w:rFonts w:ascii="Times New Roman" w:hAnsi="Times New Roman" w:cs="Times New Roman"/>
          <w:sz w:val="24"/>
          <w:szCs w:val="24"/>
        </w:rPr>
        <w:t xml:space="preserve">a </w:t>
      </w:r>
      <w:r w:rsidRPr="00020BC5">
        <w:rPr>
          <w:rFonts w:ascii="Times New Roman" w:hAnsi="Times New Roman" w:cs="Times New Roman"/>
          <w:sz w:val="24"/>
          <w:szCs w:val="24"/>
        </w:rPr>
        <w:t>large file will be broken in many small packets and sen</w:t>
      </w:r>
      <w:r w:rsidR="00581BE7">
        <w:rPr>
          <w:rFonts w:ascii="Times New Roman" w:hAnsi="Times New Roman" w:cs="Times New Roman"/>
          <w:sz w:val="24"/>
          <w:szCs w:val="24"/>
        </w:rPr>
        <w:t>t</w:t>
      </w:r>
      <w:r w:rsidRPr="00020BC5">
        <w:rPr>
          <w:rFonts w:ascii="Times New Roman" w:hAnsi="Times New Roman" w:cs="Times New Roman"/>
          <w:sz w:val="24"/>
          <w:szCs w:val="24"/>
        </w:rPr>
        <w:t xml:space="preserve"> over the network.</w:t>
      </w:r>
    </w:p>
    <w:sectPr w:rsidR="00592CC1" w:rsidRPr="00020BC5" w:rsidSect="007B3F84">
      <w:footerReference w:type="default" r:id="rId32"/>
      <w:pgSz w:w="11906" w:h="16838" w:code="9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A34E7" w14:textId="77777777" w:rsidR="003D1E14" w:rsidRDefault="003D1E14" w:rsidP="008172AB">
      <w:pPr>
        <w:spacing w:after="0" w:line="240" w:lineRule="auto"/>
      </w:pPr>
      <w:r>
        <w:separator/>
      </w:r>
    </w:p>
  </w:endnote>
  <w:endnote w:type="continuationSeparator" w:id="0">
    <w:p w14:paraId="58A3124C" w14:textId="77777777" w:rsidR="003D1E14" w:rsidRDefault="003D1E14" w:rsidP="008172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59652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E68C5E" w14:textId="3FD7A554" w:rsidR="0039483C" w:rsidRDefault="003948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1BE7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35A6B3BA" w14:textId="77777777" w:rsidR="0039483C" w:rsidRDefault="003948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5E4F" w14:textId="77777777" w:rsidR="003D1E14" w:rsidRDefault="003D1E14" w:rsidP="008172AB">
      <w:pPr>
        <w:spacing w:after="0" w:line="240" w:lineRule="auto"/>
      </w:pPr>
      <w:r>
        <w:separator/>
      </w:r>
    </w:p>
  </w:footnote>
  <w:footnote w:type="continuationSeparator" w:id="0">
    <w:p w14:paraId="00D6558C" w14:textId="77777777" w:rsidR="003D1E14" w:rsidRDefault="003D1E14" w:rsidP="008172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E4EC0"/>
    <w:multiLevelType w:val="hybridMultilevel"/>
    <w:tmpl w:val="C758EE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9B19D7"/>
    <w:multiLevelType w:val="hybridMultilevel"/>
    <w:tmpl w:val="14649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8E3E9F"/>
    <w:multiLevelType w:val="hybridMultilevel"/>
    <w:tmpl w:val="C7384C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6100C7"/>
    <w:multiLevelType w:val="hybridMultilevel"/>
    <w:tmpl w:val="10F005D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4" w15:restartNumberingAfterBreak="0">
    <w:nsid w:val="4F4B2BC3"/>
    <w:multiLevelType w:val="hybridMultilevel"/>
    <w:tmpl w:val="0F7E9A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F67881"/>
    <w:multiLevelType w:val="hybridMultilevel"/>
    <w:tmpl w:val="118EE30A"/>
    <w:lvl w:ilvl="0" w:tplc="7870DE2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400129F"/>
    <w:multiLevelType w:val="hybridMultilevel"/>
    <w:tmpl w:val="24648D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62F5F78"/>
    <w:multiLevelType w:val="hybridMultilevel"/>
    <w:tmpl w:val="A2B206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6"/>
  </w:num>
  <w:num w:numId="5">
    <w:abstractNumId w:val="4"/>
  </w:num>
  <w:num w:numId="6">
    <w:abstractNumId w:val="5"/>
  </w:num>
  <w:num w:numId="7">
    <w:abstractNumId w:val="2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zN7IwNzO2sDAzMDJU0lEKTi0uzszPAykwrgUA8mB6CSwAAAA="/>
  </w:docVars>
  <w:rsids>
    <w:rsidRoot w:val="00CF4F35"/>
    <w:rsid w:val="00003C9E"/>
    <w:rsid w:val="00003F6E"/>
    <w:rsid w:val="000042C9"/>
    <w:rsid w:val="00013492"/>
    <w:rsid w:val="00020BC5"/>
    <w:rsid w:val="0002345F"/>
    <w:rsid w:val="00026480"/>
    <w:rsid w:val="00027591"/>
    <w:rsid w:val="000319C9"/>
    <w:rsid w:val="0003293B"/>
    <w:rsid w:val="0003564E"/>
    <w:rsid w:val="00042DAD"/>
    <w:rsid w:val="000446D5"/>
    <w:rsid w:val="000458D0"/>
    <w:rsid w:val="00065028"/>
    <w:rsid w:val="000723E0"/>
    <w:rsid w:val="00077134"/>
    <w:rsid w:val="000938CB"/>
    <w:rsid w:val="00096CC3"/>
    <w:rsid w:val="00096E4D"/>
    <w:rsid w:val="000A6CB9"/>
    <w:rsid w:val="000B65A5"/>
    <w:rsid w:val="000C2C42"/>
    <w:rsid w:val="000C4483"/>
    <w:rsid w:val="000C6026"/>
    <w:rsid w:val="000C62FF"/>
    <w:rsid w:val="000D5B1B"/>
    <w:rsid w:val="000E4665"/>
    <w:rsid w:val="00103B40"/>
    <w:rsid w:val="0011140B"/>
    <w:rsid w:val="001230BE"/>
    <w:rsid w:val="00135C5C"/>
    <w:rsid w:val="0014079A"/>
    <w:rsid w:val="00151C0E"/>
    <w:rsid w:val="001539BC"/>
    <w:rsid w:val="001674A6"/>
    <w:rsid w:val="001713BC"/>
    <w:rsid w:val="00185687"/>
    <w:rsid w:val="001A7B3B"/>
    <w:rsid w:val="001B01AE"/>
    <w:rsid w:val="001C266B"/>
    <w:rsid w:val="001C6339"/>
    <w:rsid w:val="001D38AE"/>
    <w:rsid w:val="001E5193"/>
    <w:rsid w:val="001E5315"/>
    <w:rsid w:val="001F1C34"/>
    <w:rsid w:val="00212FB0"/>
    <w:rsid w:val="0021499B"/>
    <w:rsid w:val="00224CC9"/>
    <w:rsid w:val="0022500B"/>
    <w:rsid w:val="00232AD7"/>
    <w:rsid w:val="00241DF1"/>
    <w:rsid w:val="00264AED"/>
    <w:rsid w:val="00281C47"/>
    <w:rsid w:val="00290945"/>
    <w:rsid w:val="002B2F9C"/>
    <w:rsid w:val="002C05B6"/>
    <w:rsid w:val="00303911"/>
    <w:rsid w:val="0031424A"/>
    <w:rsid w:val="003164D0"/>
    <w:rsid w:val="00333393"/>
    <w:rsid w:val="00336228"/>
    <w:rsid w:val="00352568"/>
    <w:rsid w:val="00355A03"/>
    <w:rsid w:val="00357512"/>
    <w:rsid w:val="00357931"/>
    <w:rsid w:val="00366FCF"/>
    <w:rsid w:val="00371E00"/>
    <w:rsid w:val="00372FE8"/>
    <w:rsid w:val="003773CE"/>
    <w:rsid w:val="003805EF"/>
    <w:rsid w:val="00382EA0"/>
    <w:rsid w:val="0039483C"/>
    <w:rsid w:val="003A57D4"/>
    <w:rsid w:val="003B40FC"/>
    <w:rsid w:val="003B4DEB"/>
    <w:rsid w:val="003D1E14"/>
    <w:rsid w:val="003D2B11"/>
    <w:rsid w:val="003E7980"/>
    <w:rsid w:val="003F0ED9"/>
    <w:rsid w:val="00404A6C"/>
    <w:rsid w:val="00404CD9"/>
    <w:rsid w:val="00407196"/>
    <w:rsid w:val="00412807"/>
    <w:rsid w:val="00416ED6"/>
    <w:rsid w:val="004534FF"/>
    <w:rsid w:val="00464835"/>
    <w:rsid w:val="00473ABF"/>
    <w:rsid w:val="00485716"/>
    <w:rsid w:val="00487204"/>
    <w:rsid w:val="004A4076"/>
    <w:rsid w:val="004A72BB"/>
    <w:rsid w:val="004C5034"/>
    <w:rsid w:val="004D2A32"/>
    <w:rsid w:val="004D6117"/>
    <w:rsid w:val="004D68C3"/>
    <w:rsid w:val="004E6CB3"/>
    <w:rsid w:val="004F34DC"/>
    <w:rsid w:val="004F3A11"/>
    <w:rsid w:val="004F3B99"/>
    <w:rsid w:val="00521462"/>
    <w:rsid w:val="00533BA2"/>
    <w:rsid w:val="00545998"/>
    <w:rsid w:val="00557D2E"/>
    <w:rsid w:val="005673B9"/>
    <w:rsid w:val="00576092"/>
    <w:rsid w:val="00581BE7"/>
    <w:rsid w:val="00583DFC"/>
    <w:rsid w:val="00584077"/>
    <w:rsid w:val="0058459E"/>
    <w:rsid w:val="00584BDD"/>
    <w:rsid w:val="00591296"/>
    <w:rsid w:val="00592CC1"/>
    <w:rsid w:val="00596EC3"/>
    <w:rsid w:val="005A2564"/>
    <w:rsid w:val="005A7A2B"/>
    <w:rsid w:val="005B0C12"/>
    <w:rsid w:val="005B7BDF"/>
    <w:rsid w:val="005D2581"/>
    <w:rsid w:val="005E3061"/>
    <w:rsid w:val="006122FD"/>
    <w:rsid w:val="00615855"/>
    <w:rsid w:val="00623B7D"/>
    <w:rsid w:val="006256BE"/>
    <w:rsid w:val="006331F8"/>
    <w:rsid w:val="00633E78"/>
    <w:rsid w:val="006437F1"/>
    <w:rsid w:val="006525E2"/>
    <w:rsid w:val="00653BBF"/>
    <w:rsid w:val="006602EB"/>
    <w:rsid w:val="006612DA"/>
    <w:rsid w:val="00664928"/>
    <w:rsid w:val="006676F9"/>
    <w:rsid w:val="006738F6"/>
    <w:rsid w:val="00675D02"/>
    <w:rsid w:val="00676CF9"/>
    <w:rsid w:val="00694A5B"/>
    <w:rsid w:val="006A025E"/>
    <w:rsid w:val="006A618A"/>
    <w:rsid w:val="006B2521"/>
    <w:rsid w:val="006B2DEF"/>
    <w:rsid w:val="006C580F"/>
    <w:rsid w:val="006D18A5"/>
    <w:rsid w:val="006E018D"/>
    <w:rsid w:val="006E384E"/>
    <w:rsid w:val="006E4840"/>
    <w:rsid w:val="00713680"/>
    <w:rsid w:val="007177A5"/>
    <w:rsid w:val="00741E8F"/>
    <w:rsid w:val="00753358"/>
    <w:rsid w:val="00760B7E"/>
    <w:rsid w:val="007712FE"/>
    <w:rsid w:val="00783396"/>
    <w:rsid w:val="00785D34"/>
    <w:rsid w:val="00791103"/>
    <w:rsid w:val="007A6C93"/>
    <w:rsid w:val="007B0612"/>
    <w:rsid w:val="007B3F84"/>
    <w:rsid w:val="007C59DE"/>
    <w:rsid w:val="007F0C01"/>
    <w:rsid w:val="00804B17"/>
    <w:rsid w:val="008172AB"/>
    <w:rsid w:val="00821CD4"/>
    <w:rsid w:val="00833F15"/>
    <w:rsid w:val="00841995"/>
    <w:rsid w:val="00845C35"/>
    <w:rsid w:val="0085130C"/>
    <w:rsid w:val="0086296B"/>
    <w:rsid w:val="00862B26"/>
    <w:rsid w:val="00864513"/>
    <w:rsid w:val="00865A0E"/>
    <w:rsid w:val="00892F83"/>
    <w:rsid w:val="00896F2D"/>
    <w:rsid w:val="008B4703"/>
    <w:rsid w:val="008B5FEF"/>
    <w:rsid w:val="008C3486"/>
    <w:rsid w:val="008F0ADF"/>
    <w:rsid w:val="008F5E36"/>
    <w:rsid w:val="00910299"/>
    <w:rsid w:val="009227C3"/>
    <w:rsid w:val="00937CC0"/>
    <w:rsid w:val="00947370"/>
    <w:rsid w:val="0096036A"/>
    <w:rsid w:val="00974528"/>
    <w:rsid w:val="00977600"/>
    <w:rsid w:val="00991091"/>
    <w:rsid w:val="00995721"/>
    <w:rsid w:val="009967F2"/>
    <w:rsid w:val="00996B00"/>
    <w:rsid w:val="009A0C2B"/>
    <w:rsid w:val="009A65CB"/>
    <w:rsid w:val="009D19EF"/>
    <w:rsid w:val="009F78E7"/>
    <w:rsid w:val="00A046DC"/>
    <w:rsid w:val="00A10236"/>
    <w:rsid w:val="00A245A8"/>
    <w:rsid w:val="00A35B4F"/>
    <w:rsid w:val="00A42DE8"/>
    <w:rsid w:val="00A54A55"/>
    <w:rsid w:val="00A5768A"/>
    <w:rsid w:val="00A6061D"/>
    <w:rsid w:val="00A6631E"/>
    <w:rsid w:val="00A7149E"/>
    <w:rsid w:val="00A7755E"/>
    <w:rsid w:val="00A85D04"/>
    <w:rsid w:val="00A919A7"/>
    <w:rsid w:val="00AA28E3"/>
    <w:rsid w:val="00AB4671"/>
    <w:rsid w:val="00AC2D77"/>
    <w:rsid w:val="00AC6259"/>
    <w:rsid w:val="00AC7FA2"/>
    <w:rsid w:val="00B00E33"/>
    <w:rsid w:val="00B3282D"/>
    <w:rsid w:val="00B46AD5"/>
    <w:rsid w:val="00B605AC"/>
    <w:rsid w:val="00B64052"/>
    <w:rsid w:val="00B66A14"/>
    <w:rsid w:val="00B710BB"/>
    <w:rsid w:val="00B9231D"/>
    <w:rsid w:val="00B933EA"/>
    <w:rsid w:val="00BA14FA"/>
    <w:rsid w:val="00BA4584"/>
    <w:rsid w:val="00BB0DB6"/>
    <w:rsid w:val="00BB1177"/>
    <w:rsid w:val="00BB609B"/>
    <w:rsid w:val="00BC5F34"/>
    <w:rsid w:val="00BC6302"/>
    <w:rsid w:val="00BC6BA0"/>
    <w:rsid w:val="00BD14AC"/>
    <w:rsid w:val="00BD2B93"/>
    <w:rsid w:val="00BF06E3"/>
    <w:rsid w:val="00BF1757"/>
    <w:rsid w:val="00BF20EA"/>
    <w:rsid w:val="00C051FB"/>
    <w:rsid w:val="00C22C12"/>
    <w:rsid w:val="00C32D48"/>
    <w:rsid w:val="00C45AFD"/>
    <w:rsid w:val="00C53451"/>
    <w:rsid w:val="00C60E35"/>
    <w:rsid w:val="00C62631"/>
    <w:rsid w:val="00C64AFA"/>
    <w:rsid w:val="00C87DAE"/>
    <w:rsid w:val="00C913FD"/>
    <w:rsid w:val="00C93A08"/>
    <w:rsid w:val="00CC6BDF"/>
    <w:rsid w:val="00CD5BD6"/>
    <w:rsid w:val="00CF2AB4"/>
    <w:rsid w:val="00CF2C09"/>
    <w:rsid w:val="00CF4F35"/>
    <w:rsid w:val="00D11DFD"/>
    <w:rsid w:val="00D140D2"/>
    <w:rsid w:val="00D30EE1"/>
    <w:rsid w:val="00D3601D"/>
    <w:rsid w:val="00D64829"/>
    <w:rsid w:val="00D66F09"/>
    <w:rsid w:val="00D7315F"/>
    <w:rsid w:val="00D73E61"/>
    <w:rsid w:val="00D750F4"/>
    <w:rsid w:val="00D82478"/>
    <w:rsid w:val="00D864CB"/>
    <w:rsid w:val="00D86A31"/>
    <w:rsid w:val="00DB27A9"/>
    <w:rsid w:val="00DB5A8E"/>
    <w:rsid w:val="00DB7669"/>
    <w:rsid w:val="00DB7E4B"/>
    <w:rsid w:val="00DE405B"/>
    <w:rsid w:val="00DF5D0C"/>
    <w:rsid w:val="00E020EE"/>
    <w:rsid w:val="00E405B1"/>
    <w:rsid w:val="00E51A6E"/>
    <w:rsid w:val="00E51D91"/>
    <w:rsid w:val="00E7439D"/>
    <w:rsid w:val="00E877C5"/>
    <w:rsid w:val="00E941A3"/>
    <w:rsid w:val="00EA73FF"/>
    <w:rsid w:val="00EB0461"/>
    <w:rsid w:val="00EB65C5"/>
    <w:rsid w:val="00ED16EE"/>
    <w:rsid w:val="00ED526C"/>
    <w:rsid w:val="00EE3957"/>
    <w:rsid w:val="00F0348C"/>
    <w:rsid w:val="00F03C54"/>
    <w:rsid w:val="00F12824"/>
    <w:rsid w:val="00F335DB"/>
    <w:rsid w:val="00F34249"/>
    <w:rsid w:val="00F3765C"/>
    <w:rsid w:val="00F42C6F"/>
    <w:rsid w:val="00F47AF2"/>
    <w:rsid w:val="00F536A4"/>
    <w:rsid w:val="00F653BF"/>
    <w:rsid w:val="00F661E8"/>
    <w:rsid w:val="00F966C7"/>
    <w:rsid w:val="00FA0011"/>
    <w:rsid w:val="00FA5A86"/>
    <w:rsid w:val="00FB66F2"/>
    <w:rsid w:val="00FC5505"/>
    <w:rsid w:val="00FD087E"/>
    <w:rsid w:val="00FF3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B0415"/>
  <w15:chartTrackingRefBased/>
  <w15:docId w15:val="{1C20CF03-BBC7-4393-A3F5-72B49667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5B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3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33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68C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6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D68C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5B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1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2AB"/>
  </w:style>
  <w:style w:type="paragraph" w:styleId="Footer">
    <w:name w:val="footer"/>
    <w:basedOn w:val="Normal"/>
    <w:link w:val="FooterChar"/>
    <w:uiPriority w:val="99"/>
    <w:unhideWhenUsed/>
    <w:rsid w:val="008172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2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netbeans.org/downloads/8.2/rc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docs.oracle.com/cd/E19182-01/821-0917/inst_jdk_javahome_t/index.html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www.oracle.com/technetwork/java/javase/overview/index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8" Type="http://schemas.openxmlformats.org/officeDocument/2006/relationships/hyperlink" Target="https://www.java.com/ES/downloa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468AB-7A9B-41D2-A64C-5C2E9B190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</Company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Quy Quyet</dc:creator>
  <cp:keywords/>
  <dc:description/>
  <cp:lastModifiedBy>Quý Quyết Quang</cp:lastModifiedBy>
  <cp:revision>2</cp:revision>
  <dcterms:created xsi:type="dcterms:W3CDTF">2021-07-22T09:19:00Z</dcterms:created>
  <dcterms:modified xsi:type="dcterms:W3CDTF">2021-07-22T09:19:00Z</dcterms:modified>
</cp:coreProperties>
</file>